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279D5743" w:rsidR="001A7750" w:rsidRDefault="00454878">
      <w:pPr>
        <w:spacing w:before="220"/>
      </w:pPr>
      <w:r>
        <w:t>1. What exactly is []?</w:t>
      </w:r>
    </w:p>
    <w:p w14:paraId="5A2975F6" w14:textId="6C32BA32" w:rsidR="005251F9" w:rsidRPr="005251F9" w:rsidRDefault="005251F9">
      <w:pPr>
        <w:spacing w:before="220"/>
        <w:rPr>
          <w:color w:val="FF0000"/>
        </w:rPr>
      </w:pPr>
      <w:r w:rsidRPr="005251F9">
        <w:rPr>
          <w:color w:val="FF0000"/>
        </w:rPr>
        <w:t>[]</w:t>
      </w:r>
      <w:r w:rsidRPr="005251F9">
        <w:rPr>
          <w:color w:val="FF0000"/>
        </w:rPr>
        <w:t xml:space="preserve"> is the presentation of list</w:t>
      </w:r>
    </w:p>
    <w:p w14:paraId="00000002" w14:textId="711DFBC2" w:rsidR="001A7750" w:rsidRDefault="00454878">
      <w:pPr>
        <w:spacing w:before="220"/>
      </w:pPr>
      <w:r>
        <w:t>2. In a list of values stored in a variable called spam, how would you assign the value 'hello' as the third value? (Assume [2, 4, 6, 8, 10] are in spam.)</w:t>
      </w:r>
    </w:p>
    <w:p w14:paraId="26503B63" w14:textId="1124DCD3" w:rsidR="005251F9" w:rsidRDefault="005251F9">
      <w:pPr>
        <w:spacing w:before="220"/>
      </w:pPr>
      <w:r w:rsidRPr="005251F9">
        <w:drawing>
          <wp:inline distT="0" distB="0" distL="0" distR="0" wp14:anchorId="4E3851C2" wp14:editId="6B4B153A">
            <wp:extent cx="2560320" cy="191711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65903" cy="1921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3" w14:textId="77777777" w:rsidR="001A7750" w:rsidRDefault="00454878">
      <w:pPr>
        <w:spacing w:before="220"/>
      </w:pPr>
      <w:r>
        <w:t>Let's pretend the spam includes the list ['a', 'b', 'c', 'd'] for the next three queries.</w:t>
      </w:r>
    </w:p>
    <w:p w14:paraId="00000004" w14:textId="07004C6D" w:rsidR="001A7750" w:rsidRDefault="00454878">
      <w:pPr>
        <w:spacing w:before="220"/>
      </w:pPr>
      <w:r>
        <w:t xml:space="preserve">3. What is </w:t>
      </w:r>
      <w:r>
        <w:t>the value of spam[int(int('3' * 2) / 11)]?</w:t>
      </w:r>
    </w:p>
    <w:p w14:paraId="3180AD64" w14:textId="3CBA8F6E" w:rsidR="005251F9" w:rsidRDefault="005251F9">
      <w:pPr>
        <w:spacing w:before="220"/>
      </w:pPr>
      <w:r w:rsidRPr="005251F9">
        <w:drawing>
          <wp:inline distT="0" distB="0" distL="0" distR="0" wp14:anchorId="5C1D40EE" wp14:editId="6950DFB9">
            <wp:extent cx="3330229" cy="106689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5" w14:textId="5EA3A04F" w:rsidR="001A7750" w:rsidRDefault="00454878">
      <w:pPr>
        <w:spacing w:before="220"/>
      </w:pPr>
      <w:r>
        <w:t>4. What is the value of spam[-1]?</w:t>
      </w:r>
    </w:p>
    <w:p w14:paraId="4649EA50" w14:textId="1AC3DB9A" w:rsidR="005251F9" w:rsidRDefault="005251F9">
      <w:pPr>
        <w:spacing w:before="220"/>
      </w:pPr>
      <w:r>
        <w:t>‘d’</w:t>
      </w:r>
    </w:p>
    <w:p w14:paraId="00000006" w14:textId="66CC6B8C" w:rsidR="001A7750" w:rsidRDefault="00454878">
      <w:pPr>
        <w:spacing w:before="220"/>
      </w:pPr>
      <w:r>
        <w:t>5. What is the value of spam[:2]?</w:t>
      </w:r>
    </w:p>
    <w:p w14:paraId="4B46DA70" w14:textId="35D43BFD" w:rsidR="005251F9" w:rsidRDefault="005251F9">
      <w:pPr>
        <w:spacing w:before="220"/>
      </w:pPr>
      <w:r w:rsidRPr="005251F9">
        <w:drawing>
          <wp:inline distT="0" distB="0" distL="0" distR="0" wp14:anchorId="2A0E3C57" wp14:editId="7F2DB0DD">
            <wp:extent cx="1928027" cy="624894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62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7" w14:textId="77777777" w:rsidR="001A7750" w:rsidRDefault="00454878">
      <w:pPr>
        <w:spacing w:before="220"/>
      </w:pPr>
      <w:r>
        <w:t>Let's pretend bacon has the list [3.14, 'cat,' 11, 'cat,' True] for the next three questions.</w:t>
      </w:r>
    </w:p>
    <w:p w14:paraId="00000008" w14:textId="16E717A2" w:rsidR="001A7750" w:rsidRDefault="00454878">
      <w:pPr>
        <w:spacing w:before="220"/>
      </w:pPr>
      <w:r>
        <w:t>6. What is the value of bacon.index('cat')?</w:t>
      </w:r>
    </w:p>
    <w:p w14:paraId="3A825361" w14:textId="5938623E" w:rsidR="005251F9" w:rsidRDefault="005251F9">
      <w:pPr>
        <w:spacing w:before="220"/>
      </w:pPr>
      <w:r w:rsidRPr="005251F9">
        <w:drawing>
          <wp:inline distT="0" distB="0" distL="0" distR="0" wp14:anchorId="631DBFB6" wp14:editId="2520F7C5">
            <wp:extent cx="3528060" cy="105593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9378" cy="1056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9" w14:textId="7CCE0B3B" w:rsidR="001A7750" w:rsidRDefault="00454878">
      <w:pPr>
        <w:spacing w:before="220"/>
      </w:pPr>
      <w:r>
        <w:lastRenderedPageBreak/>
        <w:t xml:space="preserve">7. How </w:t>
      </w:r>
      <w:r>
        <w:t>does bacon.append(99) change the look of the list value in bacon?</w:t>
      </w:r>
    </w:p>
    <w:p w14:paraId="0791C3A5" w14:textId="4A0DE9E0" w:rsidR="005251F9" w:rsidRDefault="00201B06">
      <w:pPr>
        <w:spacing w:before="220"/>
      </w:pPr>
      <w:r w:rsidRPr="00201B06">
        <w:drawing>
          <wp:inline distT="0" distB="0" distL="0" distR="0" wp14:anchorId="12D2164A" wp14:editId="52B1AEA9">
            <wp:extent cx="3032449" cy="8915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37417" cy="89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05865EE4" w:rsidR="001A7750" w:rsidRDefault="00454878">
      <w:pPr>
        <w:spacing w:before="220"/>
      </w:pPr>
      <w:r>
        <w:t>8. How does bacon.remove('cat') change the look of the list in bacon?</w:t>
      </w:r>
    </w:p>
    <w:p w14:paraId="0EF30DF9" w14:textId="1FC39DC6" w:rsidR="00201B06" w:rsidRDefault="00201B06">
      <w:pPr>
        <w:spacing w:before="220"/>
      </w:pPr>
      <w:r w:rsidRPr="00201B06">
        <w:drawing>
          <wp:inline distT="0" distB="0" distL="0" distR="0" wp14:anchorId="2E8879DD" wp14:editId="290DDFB2">
            <wp:extent cx="2446020" cy="813431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58918" cy="81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B" w14:textId="113FFDE1" w:rsidR="001A7750" w:rsidRDefault="00454878">
      <w:pPr>
        <w:spacing w:before="220"/>
      </w:pPr>
      <w:r>
        <w:t>9. What are the list concatenation and list replication operators?</w:t>
      </w:r>
    </w:p>
    <w:p w14:paraId="5EFB4F0B" w14:textId="564E7986" w:rsidR="00655A83" w:rsidRP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Concatenation is done by + operator. Concatenation is supported by sequence data types(string, list, tuple). Concatenation is done between the same data types only.</w:t>
      </w:r>
    </w:p>
    <w:p w14:paraId="1B98F55B" w14:textId="25EC9E20" w:rsidR="00655A83" w:rsidRP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The * operator replicates the elements in the list.</w:t>
      </w:r>
    </w:p>
    <w:p w14:paraId="0000000C" w14:textId="017AE8C7" w:rsidR="001A7750" w:rsidRDefault="00454878">
      <w:pPr>
        <w:spacing w:before="220"/>
      </w:pPr>
      <w:r>
        <w:t>10. What is difference between the list methods appen</w:t>
      </w:r>
      <w:r>
        <w:t>d() and insert()?</w:t>
      </w:r>
    </w:p>
    <w:p w14:paraId="6340C1C7" w14:textId="009E769F" w:rsidR="00655A83" w:rsidRP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append()</w:t>
      </w:r>
      <w:r w:rsidRPr="00655A83">
        <w:rPr>
          <w:color w:val="FF0000"/>
        </w:rPr>
        <w:t xml:space="preserve"> - </w:t>
      </w:r>
      <w:r w:rsidRPr="00655A83">
        <w:rPr>
          <w:color w:val="FF0000"/>
        </w:rPr>
        <w:t>The append method adds a new item to the end of a list</w:t>
      </w:r>
    </w:p>
    <w:p w14:paraId="5A396E87" w14:textId="0681EC3E" w:rsidR="00655A83" w:rsidRP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insert()</w:t>
      </w:r>
      <w:r w:rsidRPr="00655A83">
        <w:rPr>
          <w:color w:val="FF0000"/>
        </w:rPr>
        <w:t xml:space="preserve"> – The insert method allows you to </w:t>
      </w:r>
      <w:r w:rsidRPr="00655A83">
        <w:rPr>
          <w:color w:val="FF0000"/>
        </w:rPr>
        <w:t>can create a new entry exactly in the position you want</w:t>
      </w:r>
    </w:p>
    <w:p w14:paraId="0000000D" w14:textId="4150B701" w:rsidR="001A7750" w:rsidRDefault="00454878">
      <w:pPr>
        <w:spacing w:before="220"/>
      </w:pPr>
      <w:r>
        <w:t>11. What are the two methods for removing items from a list?</w:t>
      </w:r>
    </w:p>
    <w:p w14:paraId="508968D8" w14:textId="40052C87" w:rsidR="00655A83" w:rsidRP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remove()</w:t>
      </w:r>
    </w:p>
    <w:p w14:paraId="218A04BF" w14:textId="3C674796" w:rsidR="00655A83" w:rsidRP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pop()</w:t>
      </w:r>
    </w:p>
    <w:p w14:paraId="0000000E" w14:textId="61322A1F" w:rsidR="001A7750" w:rsidRDefault="00454878">
      <w:pPr>
        <w:spacing w:before="220"/>
      </w:pPr>
      <w:r>
        <w:t>12. Describe how list values and string values are identical.</w:t>
      </w:r>
    </w:p>
    <w:p w14:paraId="5C86BEED" w14:textId="5B806D47" w:rsid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Both strings and lists have lengths: a string's length is the number of characters in the string; a list's length is the number of items in the list</w:t>
      </w:r>
    </w:p>
    <w:p w14:paraId="68ED1AD3" w14:textId="6D8B5B40" w:rsid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You can access individual characters in a string, or items in a list, using square-bracket indexing</w:t>
      </w:r>
      <w:r>
        <w:rPr>
          <w:color w:val="FF0000"/>
        </w:rPr>
        <w:t>[]</w:t>
      </w:r>
    </w:p>
    <w:p w14:paraId="0000000F" w14:textId="65F963F8" w:rsidR="001A7750" w:rsidRDefault="00454878">
      <w:pPr>
        <w:spacing w:before="220"/>
      </w:pPr>
      <w:r>
        <w:t>13. What's the difference between tuples and lists?</w:t>
      </w:r>
    </w:p>
    <w:p w14:paraId="2B7D0CFE" w14:textId="73A33F64" w:rsidR="00655A83" w:rsidRPr="00655A83" w:rsidRDefault="00655A83">
      <w:pPr>
        <w:spacing w:before="220"/>
        <w:rPr>
          <w:color w:val="FF0000"/>
        </w:rPr>
      </w:pPr>
      <w:r w:rsidRPr="00655A83">
        <w:rPr>
          <w:color w:val="FF0000"/>
        </w:rPr>
        <w:t>Tuples</w:t>
      </w:r>
    </w:p>
    <w:p w14:paraId="58C3DC88" w14:textId="4FDB10D8" w:rsidR="00655A83" w:rsidRPr="00655A83" w:rsidRDefault="00655A83" w:rsidP="00655A83">
      <w:pPr>
        <w:pStyle w:val="ListParagraph"/>
        <w:numPr>
          <w:ilvl w:val="0"/>
          <w:numId w:val="1"/>
        </w:numPr>
        <w:spacing w:before="220"/>
        <w:rPr>
          <w:color w:val="FF0000"/>
        </w:rPr>
      </w:pPr>
      <w:r w:rsidRPr="00655A83">
        <w:rPr>
          <w:color w:val="FF0000"/>
        </w:rPr>
        <w:t>()</w:t>
      </w:r>
    </w:p>
    <w:p w14:paraId="2222186B" w14:textId="56A96D49" w:rsidR="00655A83" w:rsidRPr="00655A83" w:rsidRDefault="00655A83" w:rsidP="00655A83">
      <w:pPr>
        <w:pStyle w:val="ListParagraph"/>
        <w:numPr>
          <w:ilvl w:val="0"/>
          <w:numId w:val="1"/>
        </w:numPr>
        <w:spacing w:before="220"/>
        <w:rPr>
          <w:color w:val="FF0000"/>
        </w:rPr>
      </w:pPr>
      <w:r w:rsidRPr="00655A83">
        <w:rPr>
          <w:color w:val="FF0000"/>
        </w:rPr>
        <w:t>Immutable</w:t>
      </w:r>
    </w:p>
    <w:p w14:paraId="3CD26AA1" w14:textId="0984477E" w:rsidR="00655A83" w:rsidRPr="00655A83" w:rsidRDefault="00655A83" w:rsidP="00655A83">
      <w:pPr>
        <w:pStyle w:val="ListParagraph"/>
        <w:numPr>
          <w:ilvl w:val="0"/>
          <w:numId w:val="1"/>
        </w:numPr>
        <w:spacing w:before="220"/>
        <w:rPr>
          <w:color w:val="FF0000"/>
        </w:rPr>
      </w:pPr>
      <w:r w:rsidRPr="00655A83">
        <w:rPr>
          <w:color w:val="FF0000"/>
        </w:rPr>
        <w:t>Elements can be accessed better</w:t>
      </w:r>
    </w:p>
    <w:p w14:paraId="403F058F" w14:textId="3C43BA6C" w:rsidR="00655A83" w:rsidRPr="00655A83" w:rsidRDefault="00655A83" w:rsidP="00655A83">
      <w:pPr>
        <w:pStyle w:val="ListParagraph"/>
        <w:numPr>
          <w:ilvl w:val="0"/>
          <w:numId w:val="1"/>
        </w:numPr>
        <w:spacing w:before="220"/>
        <w:rPr>
          <w:color w:val="FF0000"/>
        </w:rPr>
      </w:pPr>
      <w:r w:rsidRPr="00655A83">
        <w:rPr>
          <w:color w:val="FF0000"/>
        </w:rPr>
        <w:t xml:space="preserve">Unexpected errors and changes </w:t>
      </w:r>
      <w:r w:rsidRPr="00655A83">
        <w:rPr>
          <w:color w:val="FF0000"/>
        </w:rPr>
        <w:t>rarely</w:t>
      </w:r>
      <w:r w:rsidRPr="00655A83">
        <w:rPr>
          <w:color w:val="FF0000"/>
        </w:rPr>
        <w:t xml:space="preserve"> occur in lists.</w:t>
      </w:r>
    </w:p>
    <w:p w14:paraId="32B76233" w14:textId="77777777" w:rsidR="00655A83" w:rsidRPr="00655A83" w:rsidRDefault="00655A83" w:rsidP="00655A83">
      <w:pPr>
        <w:pStyle w:val="ListParagraph"/>
        <w:spacing w:before="220"/>
        <w:rPr>
          <w:color w:val="FF0000"/>
        </w:rPr>
      </w:pPr>
    </w:p>
    <w:p w14:paraId="700ED2C3" w14:textId="097C02AF" w:rsidR="00655A83" w:rsidRPr="00655A83" w:rsidRDefault="00655A83" w:rsidP="00655A83">
      <w:pPr>
        <w:spacing w:before="220"/>
        <w:ind w:left="360"/>
        <w:rPr>
          <w:color w:val="FF0000"/>
        </w:rPr>
      </w:pPr>
      <w:r w:rsidRPr="00655A83">
        <w:rPr>
          <w:color w:val="FF0000"/>
        </w:rPr>
        <w:t>Lists</w:t>
      </w:r>
    </w:p>
    <w:p w14:paraId="757FB9EE" w14:textId="57F62E03" w:rsidR="00655A83" w:rsidRPr="00655A83" w:rsidRDefault="00655A83" w:rsidP="00655A83">
      <w:pPr>
        <w:pStyle w:val="ListParagraph"/>
        <w:numPr>
          <w:ilvl w:val="0"/>
          <w:numId w:val="1"/>
        </w:numPr>
        <w:spacing w:before="220"/>
        <w:rPr>
          <w:color w:val="FF0000"/>
        </w:rPr>
      </w:pPr>
      <w:r w:rsidRPr="00655A83">
        <w:rPr>
          <w:color w:val="FF0000"/>
        </w:rPr>
        <w:lastRenderedPageBreak/>
        <w:t>[]</w:t>
      </w:r>
    </w:p>
    <w:p w14:paraId="1A5002C8" w14:textId="22D9A0A9" w:rsidR="00655A83" w:rsidRPr="00655A83" w:rsidRDefault="00655A83" w:rsidP="00655A83">
      <w:pPr>
        <w:pStyle w:val="ListParagraph"/>
        <w:numPr>
          <w:ilvl w:val="0"/>
          <w:numId w:val="2"/>
        </w:numPr>
        <w:spacing w:before="220"/>
        <w:rPr>
          <w:color w:val="FF0000"/>
        </w:rPr>
      </w:pPr>
      <w:r w:rsidRPr="00655A83">
        <w:rPr>
          <w:color w:val="FF0000"/>
        </w:rPr>
        <w:t>Mutable</w:t>
      </w:r>
    </w:p>
    <w:p w14:paraId="11146668" w14:textId="72BA870D" w:rsidR="00655A83" w:rsidRPr="00655A83" w:rsidRDefault="00655A83" w:rsidP="00655A83">
      <w:pPr>
        <w:pStyle w:val="ListParagraph"/>
        <w:numPr>
          <w:ilvl w:val="0"/>
          <w:numId w:val="2"/>
        </w:numPr>
        <w:spacing w:before="220"/>
        <w:rPr>
          <w:color w:val="FF0000"/>
        </w:rPr>
      </w:pPr>
      <w:r w:rsidRPr="00655A83">
        <w:rPr>
          <w:color w:val="FF0000"/>
        </w:rPr>
        <w:t xml:space="preserve">Operations like insertion and deletion </w:t>
      </w:r>
      <w:r w:rsidRPr="00655A83">
        <w:rPr>
          <w:color w:val="FF0000"/>
        </w:rPr>
        <w:t>can be</w:t>
      </w:r>
      <w:r w:rsidRPr="00655A83">
        <w:rPr>
          <w:color w:val="FF0000"/>
        </w:rPr>
        <w:t xml:space="preserve"> better performed.</w:t>
      </w:r>
    </w:p>
    <w:p w14:paraId="11F539AE" w14:textId="7C56DD19" w:rsidR="00655A83" w:rsidRPr="00655A83" w:rsidRDefault="00655A83" w:rsidP="00655A83">
      <w:pPr>
        <w:pStyle w:val="ListParagraph"/>
        <w:numPr>
          <w:ilvl w:val="0"/>
          <w:numId w:val="2"/>
        </w:numPr>
        <w:spacing w:before="220"/>
        <w:rPr>
          <w:color w:val="FF0000"/>
        </w:rPr>
      </w:pPr>
      <w:r w:rsidRPr="00655A83">
        <w:rPr>
          <w:color w:val="FF0000"/>
        </w:rPr>
        <w:t>Unexpected errors and changes can easily occur in lists.</w:t>
      </w:r>
    </w:p>
    <w:p w14:paraId="00000010" w14:textId="0D539096" w:rsidR="001A7750" w:rsidRDefault="00454878">
      <w:pPr>
        <w:spacing w:before="220"/>
      </w:pPr>
      <w:r>
        <w:t>1</w:t>
      </w:r>
      <w:r>
        <w:t>4. How do you type a tuple value that only contains the intege</w:t>
      </w:r>
      <w:r>
        <w:t>r 42?</w:t>
      </w:r>
    </w:p>
    <w:p w14:paraId="59DE8BAE" w14:textId="3E44A7AE" w:rsidR="00655A83" w:rsidRDefault="00655A83">
      <w:pPr>
        <w:spacing w:before="220"/>
      </w:pPr>
      <w:r w:rsidRPr="00655A83">
        <w:drawing>
          <wp:inline distT="0" distB="0" distL="0" distR="0" wp14:anchorId="6AE18265" wp14:editId="03D0A0B7">
            <wp:extent cx="1623060" cy="78572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28230" cy="788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1" w14:textId="75B24B58" w:rsidR="001A7750" w:rsidRDefault="00454878">
      <w:pPr>
        <w:spacing w:before="220"/>
      </w:pPr>
      <w:r>
        <w:t>15. How do you get a list value's tuple form? How do you get a tuple value's list form?</w:t>
      </w:r>
    </w:p>
    <w:p w14:paraId="54015804" w14:textId="1D37BD69" w:rsidR="00655A83" w:rsidRDefault="00655A83">
      <w:pPr>
        <w:spacing w:before="220"/>
      </w:pPr>
      <w:r>
        <w:t>Use list() to get list value from tuple</w:t>
      </w:r>
    </w:p>
    <w:p w14:paraId="1EED0F0A" w14:textId="194B7A80" w:rsidR="00655A83" w:rsidRDefault="00655A83">
      <w:pPr>
        <w:spacing w:before="220"/>
      </w:pPr>
      <w:r w:rsidRPr="00655A83">
        <w:drawing>
          <wp:inline distT="0" distB="0" distL="0" distR="0" wp14:anchorId="06320C1B" wp14:editId="48A06DDF">
            <wp:extent cx="2392680" cy="1029761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98566" cy="1032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741E9" w14:textId="7E02C291" w:rsidR="00655A83" w:rsidRDefault="00655A83">
      <w:pPr>
        <w:spacing w:before="220"/>
      </w:pPr>
      <w:r>
        <w:t xml:space="preserve">Use </w:t>
      </w:r>
      <w:r w:rsidRPr="00655A83">
        <w:t>tuple()</w:t>
      </w:r>
      <w:r>
        <w:t xml:space="preserve"> </w:t>
      </w:r>
      <w:r>
        <w:t>to get</w:t>
      </w:r>
      <w:r>
        <w:t xml:space="preserve"> tuple value from list</w:t>
      </w:r>
    </w:p>
    <w:p w14:paraId="4AEF1DBA" w14:textId="324FD83F" w:rsidR="00655A83" w:rsidRDefault="00655A83">
      <w:pPr>
        <w:spacing w:before="220"/>
      </w:pPr>
      <w:r w:rsidRPr="00655A83">
        <w:drawing>
          <wp:inline distT="0" distB="0" distL="0" distR="0" wp14:anchorId="3C27BB3C" wp14:editId="670F8A2C">
            <wp:extent cx="2049780" cy="927131"/>
            <wp:effectExtent l="0" t="0" r="762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5814" cy="92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12" w14:textId="5A34B0E5" w:rsidR="001A7750" w:rsidRDefault="00454878">
      <w:pPr>
        <w:spacing w:before="220"/>
      </w:pPr>
      <w:r>
        <w:t>16. Variables that "contain" list values are not necessarily lists themselves. Instead, what do they contain?</w:t>
      </w:r>
    </w:p>
    <w:p w14:paraId="32732526" w14:textId="1B288549" w:rsidR="00655A83" w:rsidRPr="00454878" w:rsidRDefault="00655A83">
      <w:pPr>
        <w:spacing w:before="220"/>
        <w:rPr>
          <w:color w:val="FF0000"/>
        </w:rPr>
      </w:pPr>
      <w:r w:rsidRPr="00454878">
        <w:rPr>
          <w:color w:val="FF0000"/>
        </w:rPr>
        <w:t>Variables will contain references to list values rather than list values themselves. But for strings and integer values, variables simply contain the string or integer value</w:t>
      </w:r>
    </w:p>
    <w:p w14:paraId="00000013" w14:textId="77777777" w:rsidR="001A7750" w:rsidRDefault="00454878">
      <w:pPr>
        <w:spacing w:before="220"/>
      </w:pPr>
      <w:r>
        <w:t>17. How do you distinguish between copy.copy() and c</w:t>
      </w:r>
      <w:r>
        <w:t>opy.deepcopy()?</w:t>
      </w:r>
    </w:p>
    <w:p w14:paraId="00000014" w14:textId="15E7D8BC" w:rsidR="001A7750" w:rsidRDefault="00454878">
      <w:pPr>
        <w:rPr>
          <w:color w:val="FF0000"/>
        </w:rPr>
      </w:pPr>
      <w:r w:rsidRPr="00454878">
        <w:rPr>
          <w:color w:val="FF0000"/>
        </w:rPr>
        <w:t>A shallow copy constructs a new compound object and then (to the extent possible) inserts references into it to the objects found in the original.</w:t>
      </w:r>
    </w:p>
    <w:p w14:paraId="7A727358" w14:textId="2A48F028" w:rsidR="00454878" w:rsidRPr="00454878" w:rsidRDefault="00454878">
      <w:pPr>
        <w:rPr>
          <w:color w:val="FF0000"/>
        </w:rPr>
      </w:pPr>
      <w:r w:rsidRPr="00454878">
        <w:rPr>
          <w:color w:val="FF0000"/>
        </w:rPr>
        <w:t>When a deep copy in Python creates a new object, it inserts into the new object copies of the objects in the original object. In other words, it copies an object into another.</w:t>
      </w:r>
    </w:p>
    <w:sectPr w:rsidR="00454878" w:rsidRPr="00454878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4565D"/>
    <w:multiLevelType w:val="hybridMultilevel"/>
    <w:tmpl w:val="5A583C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1F0648"/>
    <w:multiLevelType w:val="hybridMultilevel"/>
    <w:tmpl w:val="4B905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M7KwNDY1tzS1MDJX0lEKTi0uzszPAykwrAUAepnEzCwAAAA="/>
  </w:docVars>
  <w:rsids>
    <w:rsidRoot w:val="001A7750"/>
    <w:rsid w:val="001A7750"/>
    <w:rsid w:val="00201B06"/>
    <w:rsid w:val="00454878"/>
    <w:rsid w:val="005251F9"/>
    <w:rsid w:val="00655A83"/>
    <w:rsid w:val="006F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F174B"/>
  <w15:docId w15:val="{6D938E58-828D-4F6B-9D9A-DF7EA4257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655A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fOanEhq4egQlb5MWYECA/NVwjw==">AMUW2mX/kKgDRuJ9vIPZebnSPsrBWPyQLWrzdzuaweDseN2vppPTY4oFkJegghY4SV/h17IUgUKKNA5ebHBF2RYG6lgX60MgbooaDCdoE5cDRysgctt7Z0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424</Words>
  <Characters>2418</Characters>
  <Application>Microsoft Office Word</Application>
  <DocSecurity>0</DocSecurity>
  <Lines>20</Lines>
  <Paragraphs>5</Paragraphs>
  <ScaleCrop>false</ScaleCrop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ree lakshmi Gopalakrishnan</cp:lastModifiedBy>
  <cp:revision>6</cp:revision>
  <dcterms:created xsi:type="dcterms:W3CDTF">2022-02-04T15:41:00Z</dcterms:created>
  <dcterms:modified xsi:type="dcterms:W3CDTF">2022-02-04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